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DF679" w14:textId="3B4604DE" w:rsidR="0030356F" w:rsidRDefault="00CE1D40" w:rsidP="00CE1D40">
      <w:pPr>
        <w:pStyle w:val="Heading1"/>
        <w:spacing w:before="216"/>
        <w:ind w:left="1843" w:right="1400"/>
      </w:pPr>
      <w:bookmarkStart w:id="0" w:name="_Hlk161124171"/>
      <w:r>
        <w:t>Summary of Reports and Decisions on Protocol</w:t>
      </w:r>
    </w:p>
    <w:bookmarkEnd w:id="0"/>
    <w:p w14:paraId="1C85500F" w14:textId="77777777" w:rsidR="0030356F" w:rsidRDefault="0030356F">
      <w:pPr>
        <w:spacing w:before="9"/>
        <w:rPr>
          <w:b/>
          <w:sz w:val="20"/>
        </w:rPr>
      </w:pPr>
    </w:p>
    <w:p w14:paraId="1D7791D4" w14:textId="77777777" w:rsidR="00E93B64" w:rsidRPr="005F2698" w:rsidRDefault="00E93B64" w:rsidP="00E93B64">
      <w:pPr>
        <w:spacing w:line="249" w:lineRule="exact"/>
        <w:ind w:left="284"/>
        <w:rPr>
          <w:b/>
          <w:lang w:val="en-PH"/>
        </w:rPr>
      </w:pPr>
      <w:r w:rsidRPr="005F2698">
        <w:rPr>
          <w:b/>
          <w:lang w:val="en-PH"/>
        </w:rPr>
        <w:t>PROTOCOL GENERAL INFORMATION</w:t>
      </w:r>
    </w:p>
    <w:p w14:paraId="0F22432B" w14:textId="77777777" w:rsidR="00E93B64" w:rsidRPr="005F2698" w:rsidRDefault="00E93B64" w:rsidP="00E93B64">
      <w:pPr>
        <w:spacing w:line="249" w:lineRule="exact"/>
        <w:rPr>
          <w:b/>
          <w:lang w:val="en-PH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2945"/>
        <w:gridCol w:w="6246"/>
      </w:tblGrid>
      <w:tr w:rsidR="00E93B64" w:rsidRPr="005F2698" w14:paraId="3808775B" w14:textId="77777777" w:rsidTr="00765AB5">
        <w:tc>
          <w:tcPr>
            <w:tcW w:w="2945" w:type="dxa"/>
          </w:tcPr>
          <w:p w14:paraId="3077713C" w14:textId="77777777" w:rsidR="00E93B64" w:rsidRPr="005F2698" w:rsidRDefault="00E93B64" w:rsidP="003D0BF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PSURERC Code</w:t>
            </w:r>
          </w:p>
        </w:tc>
        <w:tc>
          <w:tcPr>
            <w:tcW w:w="6246" w:type="dxa"/>
          </w:tcPr>
          <w:p w14:paraId="713FCF81" w14:textId="77777777" w:rsidR="00E93B64" w:rsidRPr="005F2698" w:rsidRDefault="00E93B64" w:rsidP="003D0BF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E93B64" w:rsidRPr="005F2698" w14:paraId="2B2E4EB8" w14:textId="77777777" w:rsidTr="00765AB5">
        <w:tc>
          <w:tcPr>
            <w:tcW w:w="2945" w:type="dxa"/>
          </w:tcPr>
          <w:p w14:paraId="37D7C2B0" w14:textId="77777777" w:rsidR="00E93B64" w:rsidRPr="005F2698" w:rsidRDefault="00E93B64" w:rsidP="003D0BF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Protocol Title</w:t>
            </w:r>
          </w:p>
        </w:tc>
        <w:tc>
          <w:tcPr>
            <w:tcW w:w="6246" w:type="dxa"/>
          </w:tcPr>
          <w:p w14:paraId="6B54B19A" w14:textId="77777777" w:rsidR="00E93B64" w:rsidRPr="005F2698" w:rsidRDefault="00E93B64" w:rsidP="003D0BF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E93B64" w:rsidRPr="005F2698" w14:paraId="073E295B" w14:textId="77777777" w:rsidTr="00765AB5">
        <w:tc>
          <w:tcPr>
            <w:tcW w:w="2945" w:type="dxa"/>
          </w:tcPr>
          <w:p w14:paraId="2A8EA05E" w14:textId="77777777" w:rsidR="00E93B64" w:rsidRPr="005F2698" w:rsidRDefault="00E93B64" w:rsidP="003D0BF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Principal Investigator/Lead Researcher</w:t>
            </w:r>
          </w:p>
        </w:tc>
        <w:tc>
          <w:tcPr>
            <w:tcW w:w="6246" w:type="dxa"/>
          </w:tcPr>
          <w:p w14:paraId="3CAB007A" w14:textId="77777777" w:rsidR="00E93B64" w:rsidRPr="005F2698" w:rsidRDefault="00E93B64" w:rsidP="003D0BF8">
            <w:pPr>
              <w:spacing w:line="249" w:lineRule="exact"/>
              <w:rPr>
                <w:b/>
                <w:lang w:val="en-PH"/>
              </w:rPr>
            </w:pPr>
          </w:p>
        </w:tc>
      </w:tr>
    </w:tbl>
    <w:p w14:paraId="3C1BE899" w14:textId="77777777" w:rsidR="00E93B64" w:rsidRDefault="00E93B64" w:rsidP="00765AB5">
      <w:pPr>
        <w:spacing w:line="249" w:lineRule="exact"/>
        <w:ind w:left="284"/>
      </w:pPr>
    </w:p>
    <w:p w14:paraId="4AFADB1A" w14:textId="77777777" w:rsidR="00E93B64" w:rsidRDefault="00E93B64">
      <w:pPr>
        <w:spacing w:before="1"/>
        <w:rPr>
          <w:i/>
          <w:sz w:val="12"/>
        </w:rPr>
      </w:pPr>
    </w:p>
    <w:p w14:paraId="0C4ED64A" w14:textId="77777777" w:rsidR="00CE1D40" w:rsidRDefault="00CE1D40">
      <w:pPr>
        <w:spacing w:before="1"/>
        <w:rPr>
          <w:i/>
          <w:sz w:val="12"/>
        </w:rPr>
      </w:pPr>
    </w:p>
    <w:tbl>
      <w:tblPr>
        <w:tblStyle w:val="TableGrid"/>
        <w:tblW w:w="0" w:type="auto"/>
        <w:tblInd w:w="220" w:type="dxa"/>
        <w:tblLook w:val="04A0" w:firstRow="1" w:lastRow="0" w:firstColumn="1" w:lastColumn="0" w:noHBand="0" w:noVBand="1"/>
      </w:tblPr>
      <w:tblGrid>
        <w:gridCol w:w="2432"/>
        <w:gridCol w:w="1366"/>
        <w:gridCol w:w="1357"/>
        <w:gridCol w:w="2429"/>
        <w:gridCol w:w="1666"/>
      </w:tblGrid>
      <w:tr w:rsidR="00CE1D40" w14:paraId="4D2A90A0" w14:textId="77777777" w:rsidTr="00765AB5">
        <w:tc>
          <w:tcPr>
            <w:tcW w:w="2432" w:type="dxa"/>
          </w:tcPr>
          <w:p w14:paraId="1624FEE7" w14:textId="77777777" w:rsidR="00CE1D40" w:rsidRDefault="00CE1D40">
            <w:pPr>
              <w:spacing w:before="94" w:after="6"/>
              <w:rPr>
                <w:b/>
              </w:rPr>
            </w:pPr>
          </w:p>
        </w:tc>
        <w:tc>
          <w:tcPr>
            <w:tcW w:w="1366" w:type="dxa"/>
          </w:tcPr>
          <w:p w14:paraId="2453B24C" w14:textId="2D5525E3" w:rsidR="00CE1D40" w:rsidRDefault="00CE1D40">
            <w:pPr>
              <w:spacing w:before="94" w:after="6"/>
              <w:rPr>
                <w:b/>
              </w:rPr>
            </w:pPr>
            <w:r>
              <w:rPr>
                <w:b/>
              </w:rPr>
              <w:t>Reviewer/s</w:t>
            </w:r>
          </w:p>
        </w:tc>
        <w:tc>
          <w:tcPr>
            <w:tcW w:w="1357" w:type="dxa"/>
          </w:tcPr>
          <w:p w14:paraId="39EBC0F0" w14:textId="6D255E9C" w:rsidR="00CE1D40" w:rsidRDefault="00CE1D40">
            <w:pPr>
              <w:spacing w:before="94" w:after="6"/>
              <w:rPr>
                <w:b/>
              </w:rPr>
            </w:pPr>
            <w:r>
              <w:rPr>
                <w:b/>
              </w:rPr>
              <w:t>Type of Review</w:t>
            </w:r>
          </w:p>
        </w:tc>
        <w:tc>
          <w:tcPr>
            <w:tcW w:w="2429" w:type="dxa"/>
          </w:tcPr>
          <w:p w14:paraId="24557AED" w14:textId="2989925D" w:rsidR="00CE1D40" w:rsidRDefault="00CE1D40">
            <w:pPr>
              <w:spacing w:before="94" w:after="6"/>
              <w:rPr>
                <w:b/>
              </w:rPr>
            </w:pPr>
            <w:r>
              <w:rPr>
                <w:b/>
              </w:rPr>
              <w:t>Decisions and Details</w:t>
            </w:r>
          </w:p>
        </w:tc>
        <w:tc>
          <w:tcPr>
            <w:tcW w:w="1666" w:type="dxa"/>
          </w:tcPr>
          <w:p w14:paraId="7E59915D" w14:textId="3C3FD669" w:rsidR="00CE1D40" w:rsidRDefault="00CE1D40">
            <w:pPr>
              <w:spacing w:before="94" w:after="6"/>
              <w:rPr>
                <w:b/>
              </w:rPr>
            </w:pPr>
            <w:r>
              <w:rPr>
                <w:b/>
              </w:rPr>
              <w:t>Decision Dates</w:t>
            </w:r>
          </w:p>
        </w:tc>
      </w:tr>
      <w:tr w:rsidR="00CE1D40" w:rsidRPr="00CE1D40" w14:paraId="430039B0" w14:textId="77777777" w:rsidTr="00765AB5">
        <w:tc>
          <w:tcPr>
            <w:tcW w:w="2432" w:type="dxa"/>
          </w:tcPr>
          <w:p w14:paraId="74FB1D11" w14:textId="0EA7648A" w:rsidR="00CE1D40" w:rsidRPr="00285178" w:rsidRDefault="00CE1D40">
            <w:pPr>
              <w:spacing w:before="94" w:after="6"/>
              <w:rPr>
                <w:b/>
              </w:rPr>
            </w:pPr>
            <w:r w:rsidRPr="00285178">
              <w:rPr>
                <w:b/>
              </w:rPr>
              <w:t>Initial Review</w:t>
            </w:r>
          </w:p>
        </w:tc>
        <w:tc>
          <w:tcPr>
            <w:tcW w:w="1366" w:type="dxa"/>
          </w:tcPr>
          <w:p w14:paraId="6097184C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357" w:type="dxa"/>
          </w:tcPr>
          <w:p w14:paraId="1F8C1705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2429" w:type="dxa"/>
          </w:tcPr>
          <w:p w14:paraId="5C5BD483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666" w:type="dxa"/>
          </w:tcPr>
          <w:p w14:paraId="49F47A2F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</w:tr>
      <w:tr w:rsidR="00CE1D40" w:rsidRPr="00CE1D40" w14:paraId="03C1CF41" w14:textId="77777777" w:rsidTr="00765AB5">
        <w:tc>
          <w:tcPr>
            <w:tcW w:w="2432" w:type="dxa"/>
          </w:tcPr>
          <w:p w14:paraId="19B0FA91" w14:textId="7FE0E034" w:rsidR="00CE1D40" w:rsidRPr="00285178" w:rsidRDefault="00CE1D40">
            <w:pPr>
              <w:spacing w:before="94" w:after="6"/>
              <w:rPr>
                <w:b/>
              </w:rPr>
            </w:pPr>
            <w:r w:rsidRPr="00285178">
              <w:rPr>
                <w:b/>
              </w:rPr>
              <w:t>Progress Reports</w:t>
            </w:r>
          </w:p>
        </w:tc>
        <w:tc>
          <w:tcPr>
            <w:tcW w:w="1366" w:type="dxa"/>
          </w:tcPr>
          <w:p w14:paraId="358957E8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357" w:type="dxa"/>
          </w:tcPr>
          <w:p w14:paraId="70FE20D7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2429" w:type="dxa"/>
          </w:tcPr>
          <w:p w14:paraId="603ED5D5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666" w:type="dxa"/>
          </w:tcPr>
          <w:p w14:paraId="659E44C9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</w:tr>
      <w:tr w:rsidR="00CE1D40" w:rsidRPr="00CE1D40" w14:paraId="626CE774" w14:textId="77777777" w:rsidTr="00765AB5">
        <w:tc>
          <w:tcPr>
            <w:tcW w:w="2432" w:type="dxa"/>
          </w:tcPr>
          <w:p w14:paraId="182EC142" w14:textId="71062159" w:rsidR="00CE1D40" w:rsidRPr="00285178" w:rsidRDefault="00CE1D40">
            <w:pPr>
              <w:spacing w:before="94" w:after="6"/>
              <w:rPr>
                <w:b/>
              </w:rPr>
            </w:pPr>
            <w:r w:rsidRPr="00285178">
              <w:rPr>
                <w:b/>
              </w:rPr>
              <w:t>Amendment Applications</w:t>
            </w:r>
          </w:p>
        </w:tc>
        <w:tc>
          <w:tcPr>
            <w:tcW w:w="1366" w:type="dxa"/>
          </w:tcPr>
          <w:p w14:paraId="54B8AD8F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357" w:type="dxa"/>
          </w:tcPr>
          <w:p w14:paraId="4BE723B6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2429" w:type="dxa"/>
          </w:tcPr>
          <w:p w14:paraId="7D51D202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666" w:type="dxa"/>
          </w:tcPr>
          <w:p w14:paraId="46F28F36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</w:tr>
      <w:tr w:rsidR="00CE1D40" w:rsidRPr="00CE1D40" w14:paraId="111BBB86" w14:textId="77777777" w:rsidTr="00765AB5">
        <w:tc>
          <w:tcPr>
            <w:tcW w:w="2432" w:type="dxa"/>
          </w:tcPr>
          <w:p w14:paraId="0A6643CA" w14:textId="75AD5251" w:rsidR="00CE1D40" w:rsidRPr="00285178" w:rsidRDefault="00CE1D40">
            <w:pPr>
              <w:spacing w:before="94" w:after="6"/>
              <w:rPr>
                <w:b/>
              </w:rPr>
            </w:pPr>
            <w:r w:rsidRPr="00285178">
              <w:rPr>
                <w:b/>
              </w:rPr>
              <w:t>Deviation Reports</w:t>
            </w:r>
          </w:p>
        </w:tc>
        <w:tc>
          <w:tcPr>
            <w:tcW w:w="1366" w:type="dxa"/>
          </w:tcPr>
          <w:p w14:paraId="1043516F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357" w:type="dxa"/>
          </w:tcPr>
          <w:p w14:paraId="0197D9E2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2429" w:type="dxa"/>
          </w:tcPr>
          <w:p w14:paraId="398E5C50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666" w:type="dxa"/>
          </w:tcPr>
          <w:p w14:paraId="25783F29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</w:tr>
      <w:tr w:rsidR="00CE1D40" w:rsidRPr="00CE1D40" w14:paraId="4541502B" w14:textId="77777777" w:rsidTr="00765AB5">
        <w:tc>
          <w:tcPr>
            <w:tcW w:w="2432" w:type="dxa"/>
          </w:tcPr>
          <w:p w14:paraId="4A9A8F4F" w14:textId="6B7E0C75" w:rsidR="00CE1D40" w:rsidRPr="00285178" w:rsidRDefault="00CE1D40">
            <w:pPr>
              <w:spacing w:before="94" w:after="6"/>
              <w:rPr>
                <w:b/>
              </w:rPr>
            </w:pPr>
            <w:r w:rsidRPr="00285178">
              <w:rPr>
                <w:b/>
              </w:rPr>
              <w:t>RNEs</w:t>
            </w:r>
          </w:p>
        </w:tc>
        <w:tc>
          <w:tcPr>
            <w:tcW w:w="1366" w:type="dxa"/>
          </w:tcPr>
          <w:p w14:paraId="26789B00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357" w:type="dxa"/>
          </w:tcPr>
          <w:p w14:paraId="7BDF058B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2429" w:type="dxa"/>
          </w:tcPr>
          <w:p w14:paraId="35E4AEB1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666" w:type="dxa"/>
          </w:tcPr>
          <w:p w14:paraId="210E8642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</w:tr>
      <w:tr w:rsidR="00CE1D40" w:rsidRPr="00CE1D40" w14:paraId="0548FDDB" w14:textId="77777777" w:rsidTr="00765AB5">
        <w:tc>
          <w:tcPr>
            <w:tcW w:w="2432" w:type="dxa"/>
          </w:tcPr>
          <w:p w14:paraId="73CF22A2" w14:textId="2A5B8173" w:rsidR="00CE1D40" w:rsidRPr="00285178" w:rsidRDefault="00CE1D40">
            <w:pPr>
              <w:spacing w:before="94" w:after="6"/>
              <w:rPr>
                <w:b/>
              </w:rPr>
            </w:pPr>
            <w:r w:rsidRPr="00285178">
              <w:rPr>
                <w:b/>
              </w:rPr>
              <w:t>SAE/SUSARs</w:t>
            </w:r>
          </w:p>
        </w:tc>
        <w:tc>
          <w:tcPr>
            <w:tcW w:w="1366" w:type="dxa"/>
          </w:tcPr>
          <w:p w14:paraId="6C7092F7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357" w:type="dxa"/>
          </w:tcPr>
          <w:p w14:paraId="35C30026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2429" w:type="dxa"/>
          </w:tcPr>
          <w:p w14:paraId="14E9735F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666" w:type="dxa"/>
          </w:tcPr>
          <w:p w14:paraId="5AFBB483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</w:tr>
      <w:tr w:rsidR="00CE1D40" w:rsidRPr="00CE1D40" w14:paraId="3EB2091D" w14:textId="77777777" w:rsidTr="00765AB5">
        <w:tc>
          <w:tcPr>
            <w:tcW w:w="2432" w:type="dxa"/>
          </w:tcPr>
          <w:p w14:paraId="0FF762B3" w14:textId="7967C5A2" w:rsidR="00CE1D40" w:rsidRPr="00285178" w:rsidRDefault="00CE1D40">
            <w:pPr>
              <w:spacing w:before="94" w:after="6"/>
              <w:rPr>
                <w:b/>
              </w:rPr>
            </w:pPr>
            <w:r w:rsidRPr="00285178">
              <w:rPr>
                <w:b/>
              </w:rPr>
              <w:t>Early Termination Reports</w:t>
            </w:r>
          </w:p>
        </w:tc>
        <w:tc>
          <w:tcPr>
            <w:tcW w:w="1366" w:type="dxa"/>
          </w:tcPr>
          <w:p w14:paraId="2092315D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357" w:type="dxa"/>
          </w:tcPr>
          <w:p w14:paraId="237C8970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2429" w:type="dxa"/>
          </w:tcPr>
          <w:p w14:paraId="7BB1608E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666" w:type="dxa"/>
          </w:tcPr>
          <w:p w14:paraId="5ED223BE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</w:tr>
      <w:tr w:rsidR="00CE1D40" w:rsidRPr="00CE1D40" w14:paraId="647B00E3" w14:textId="77777777" w:rsidTr="00765AB5">
        <w:tc>
          <w:tcPr>
            <w:tcW w:w="2432" w:type="dxa"/>
          </w:tcPr>
          <w:p w14:paraId="1FB975B9" w14:textId="6BC0B3BC" w:rsidR="00CE1D40" w:rsidRPr="00285178" w:rsidRDefault="00CE1D40">
            <w:pPr>
              <w:spacing w:before="94" w:after="6"/>
              <w:rPr>
                <w:b/>
              </w:rPr>
            </w:pPr>
            <w:r w:rsidRPr="00285178">
              <w:rPr>
                <w:b/>
              </w:rPr>
              <w:t>Final Reports</w:t>
            </w:r>
          </w:p>
        </w:tc>
        <w:tc>
          <w:tcPr>
            <w:tcW w:w="1366" w:type="dxa"/>
          </w:tcPr>
          <w:p w14:paraId="28E5F4A7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357" w:type="dxa"/>
          </w:tcPr>
          <w:p w14:paraId="18E77839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2429" w:type="dxa"/>
          </w:tcPr>
          <w:p w14:paraId="02FBD61D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666" w:type="dxa"/>
          </w:tcPr>
          <w:p w14:paraId="1251BAE1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</w:tr>
      <w:tr w:rsidR="00CE1D40" w:rsidRPr="00CE1D40" w14:paraId="1416D04A" w14:textId="77777777" w:rsidTr="00765AB5">
        <w:tc>
          <w:tcPr>
            <w:tcW w:w="2432" w:type="dxa"/>
          </w:tcPr>
          <w:p w14:paraId="10CAAB5E" w14:textId="77777777" w:rsidR="00CE1D40" w:rsidRPr="00285178" w:rsidRDefault="00CE1D40">
            <w:pPr>
              <w:spacing w:before="94" w:after="6"/>
              <w:rPr>
                <w:b/>
              </w:rPr>
            </w:pPr>
            <w:r w:rsidRPr="00285178">
              <w:rPr>
                <w:b/>
              </w:rPr>
              <w:t>Queries/ Complaints/</w:t>
            </w:r>
          </w:p>
          <w:p w14:paraId="4962431D" w14:textId="21107E51" w:rsidR="00CE1D40" w:rsidRPr="00285178" w:rsidRDefault="00CE1D40">
            <w:pPr>
              <w:spacing w:before="94" w:after="6"/>
              <w:rPr>
                <w:b/>
              </w:rPr>
            </w:pPr>
            <w:r w:rsidRPr="00285178">
              <w:rPr>
                <w:b/>
              </w:rPr>
              <w:t>Notifications</w:t>
            </w:r>
          </w:p>
        </w:tc>
        <w:tc>
          <w:tcPr>
            <w:tcW w:w="1366" w:type="dxa"/>
          </w:tcPr>
          <w:p w14:paraId="59B57BD0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357" w:type="dxa"/>
          </w:tcPr>
          <w:p w14:paraId="225BB0F5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2429" w:type="dxa"/>
          </w:tcPr>
          <w:p w14:paraId="32A06B0A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666" w:type="dxa"/>
          </w:tcPr>
          <w:p w14:paraId="4F3735C6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</w:tr>
      <w:tr w:rsidR="00CE1D40" w:rsidRPr="00CE1D40" w14:paraId="7242C3F8" w14:textId="77777777" w:rsidTr="00765AB5">
        <w:tc>
          <w:tcPr>
            <w:tcW w:w="2432" w:type="dxa"/>
          </w:tcPr>
          <w:p w14:paraId="51BFE89D" w14:textId="4E0B76C7" w:rsidR="00CE1D40" w:rsidRPr="00285178" w:rsidRDefault="00CE1D40">
            <w:pPr>
              <w:spacing w:before="94" w:after="6"/>
              <w:rPr>
                <w:b/>
              </w:rPr>
            </w:pPr>
            <w:r w:rsidRPr="00285178">
              <w:rPr>
                <w:b/>
              </w:rPr>
              <w:t>Appeals</w:t>
            </w:r>
          </w:p>
        </w:tc>
        <w:tc>
          <w:tcPr>
            <w:tcW w:w="1366" w:type="dxa"/>
          </w:tcPr>
          <w:p w14:paraId="4A4BB384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357" w:type="dxa"/>
          </w:tcPr>
          <w:p w14:paraId="553298AE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2429" w:type="dxa"/>
          </w:tcPr>
          <w:p w14:paraId="1118413A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666" w:type="dxa"/>
          </w:tcPr>
          <w:p w14:paraId="6A8B04C4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</w:tr>
      <w:tr w:rsidR="00CE1D40" w:rsidRPr="00CE1D40" w14:paraId="1AF4265B" w14:textId="77777777" w:rsidTr="00765AB5">
        <w:tc>
          <w:tcPr>
            <w:tcW w:w="2432" w:type="dxa"/>
          </w:tcPr>
          <w:p w14:paraId="1F91B6E0" w14:textId="5D8F91DA" w:rsidR="00CE1D40" w:rsidRPr="00285178" w:rsidRDefault="00CE1D40">
            <w:pPr>
              <w:spacing w:before="94" w:after="6"/>
              <w:rPr>
                <w:b/>
              </w:rPr>
            </w:pPr>
            <w:r w:rsidRPr="00285178">
              <w:rPr>
                <w:b/>
              </w:rPr>
              <w:t>Site Visit Reports</w:t>
            </w:r>
          </w:p>
        </w:tc>
        <w:tc>
          <w:tcPr>
            <w:tcW w:w="1366" w:type="dxa"/>
          </w:tcPr>
          <w:p w14:paraId="3421622D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357" w:type="dxa"/>
          </w:tcPr>
          <w:p w14:paraId="7FC03807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2429" w:type="dxa"/>
          </w:tcPr>
          <w:p w14:paraId="0C326307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666" w:type="dxa"/>
          </w:tcPr>
          <w:p w14:paraId="040DA809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</w:tr>
      <w:tr w:rsidR="00CE1D40" w:rsidRPr="00CE1D40" w14:paraId="1F3EFE3B" w14:textId="77777777" w:rsidTr="00765AB5">
        <w:tc>
          <w:tcPr>
            <w:tcW w:w="2432" w:type="dxa"/>
          </w:tcPr>
          <w:p w14:paraId="04AFAEAD" w14:textId="13C7C13D" w:rsidR="00CE1D40" w:rsidRPr="00285178" w:rsidRDefault="00CE1D40">
            <w:pPr>
              <w:spacing w:before="94" w:after="6"/>
              <w:rPr>
                <w:b/>
              </w:rPr>
            </w:pPr>
            <w:r w:rsidRPr="00285178">
              <w:rPr>
                <w:b/>
              </w:rPr>
              <w:t>Continuing Review Applications</w:t>
            </w:r>
          </w:p>
        </w:tc>
        <w:tc>
          <w:tcPr>
            <w:tcW w:w="1366" w:type="dxa"/>
          </w:tcPr>
          <w:p w14:paraId="62CCCCBB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357" w:type="dxa"/>
          </w:tcPr>
          <w:p w14:paraId="65D71060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2429" w:type="dxa"/>
          </w:tcPr>
          <w:p w14:paraId="069C290A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  <w:tc>
          <w:tcPr>
            <w:tcW w:w="1666" w:type="dxa"/>
          </w:tcPr>
          <w:p w14:paraId="2FDF2945" w14:textId="77777777" w:rsidR="00CE1D40" w:rsidRPr="00CE1D40" w:rsidRDefault="00CE1D40">
            <w:pPr>
              <w:spacing w:before="94" w:after="6"/>
              <w:rPr>
                <w:bCs/>
              </w:rPr>
            </w:pPr>
          </w:p>
        </w:tc>
      </w:tr>
    </w:tbl>
    <w:p w14:paraId="01F56ABA" w14:textId="77777777" w:rsidR="00CE1D40" w:rsidRPr="00CE1D40" w:rsidRDefault="00CE1D40">
      <w:pPr>
        <w:spacing w:before="94" w:after="6"/>
        <w:ind w:left="220"/>
        <w:rPr>
          <w:bCs/>
        </w:rPr>
      </w:pPr>
    </w:p>
    <w:tbl>
      <w:tblPr>
        <w:tblStyle w:val="TableGrid"/>
        <w:tblW w:w="0" w:type="auto"/>
        <w:tblInd w:w="142" w:type="dxa"/>
        <w:tblLook w:val="04A0" w:firstRow="1" w:lastRow="0" w:firstColumn="1" w:lastColumn="0" w:noHBand="0" w:noVBand="1"/>
      </w:tblPr>
      <w:tblGrid>
        <w:gridCol w:w="3227"/>
        <w:gridCol w:w="6095"/>
      </w:tblGrid>
      <w:tr w:rsidR="00CE1D40" w14:paraId="5C55985D" w14:textId="77777777" w:rsidTr="00CE1D40">
        <w:tc>
          <w:tcPr>
            <w:tcW w:w="3227" w:type="dxa"/>
            <w:vAlign w:val="center"/>
          </w:tcPr>
          <w:p w14:paraId="5A390D95" w14:textId="04D3A912" w:rsidR="00CE1D40" w:rsidRPr="00E93B64" w:rsidRDefault="00CE1D40" w:rsidP="00CE1D40">
            <w:pPr>
              <w:tabs>
                <w:tab w:val="left" w:pos="5580"/>
              </w:tabs>
              <w:rPr>
                <w:b/>
                <w:bCs/>
              </w:rPr>
            </w:pPr>
            <w:r w:rsidRPr="00E93B64">
              <w:rPr>
                <w:b/>
                <w:bCs/>
              </w:rPr>
              <w:t>Prepared by:</w:t>
            </w:r>
          </w:p>
        </w:tc>
        <w:tc>
          <w:tcPr>
            <w:tcW w:w="6095" w:type="dxa"/>
          </w:tcPr>
          <w:p w14:paraId="2D01A793" w14:textId="3D9A6C59" w:rsidR="00CE1D40" w:rsidRDefault="00CE1D40" w:rsidP="00CE1D40">
            <w:pPr>
              <w:tabs>
                <w:tab w:val="left" w:pos="5580"/>
              </w:tabs>
              <w:jc w:val="center"/>
            </w:pPr>
          </w:p>
          <w:p w14:paraId="683B5EE8" w14:textId="48B4DC8C" w:rsidR="00CE1D40" w:rsidRDefault="00CE1D40" w:rsidP="00CE1D40">
            <w:pPr>
              <w:tabs>
                <w:tab w:val="left" w:pos="5580"/>
              </w:tabs>
              <w:jc w:val="center"/>
            </w:pPr>
          </w:p>
          <w:p w14:paraId="5D7DC0C6" w14:textId="6E94B1E1" w:rsidR="00CE1D40" w:rsidRDefault="00CE1D40" w:rsidP="00CE1D40">
            <w:pPr>
              <w:tabs>
                <w:tab w:val="left" w:pos="5580"/>
              </w:tabs>
              <w:jc w:val="center"/>
            </w:pPr>
            <w:r>
              <w:t>_______________</w:t>
            </w:r>
          </w:p>
          <w:p w14:paraId="59CB0397" w14:textId="5C1570EF" w:rsidR="00CE1D40" w:rsidRDefault="00CE1D40" w:rsidP="00CE1D40">
            <w:pPr>
              <w:tabs>
                <w:tab w:val="left" w:pos="5580"/>
              </w:tabs>
              <w:jc w:val="center"/>
            </w:pPr>
            <w:r>
              <w:t>Secretariat Staff</w:t>
            </w:r>
          </w:p>
        </w:tc>
      </w:tr>
    </w:tbl>
    <w:p w14:paraId="69D28619" w14:textId="66FD3B01" w:rsidR="00C140D7" w:rsidRPr="00C140D7" w:rsidRDefault="00C140D7" w:rsidP="00CE1D40">
      <w:pPr>
        <w:tabs>
          <w:tab w:val="left" w:pos="5580"/>
        </w:tabs>
        <w:ind w:left="142"/>
      </w:pPr>
    </w:p>
    <w:sectPr w:rsidR="00C140D7" w:rsidRPr="00C140D7">
      <w:headerReference w:type="default" r:id="rId7"/>
      <w:footerReference w:type="default" r:id="rId8"/>
      <w:pgSz w:w="11920" w:h="16850"/>
      <w:pgMar w:top="2220" w:right="1220" w:bottom="1200" w:left="1220" w:header="719" w:footer="10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50775" w14:textId="77777777" w:rsidR="00BC2F48" w:rsidRDefault="00BC2F48">
      <w:r>
        <w:separator/>
      </w:r>
    </w:p>
  </w:endnote>
  <w:endnote w:type="continuationSeparator" w:id="0">
    <w:p w14:paraId="6E5F16B5" w14:textId="77777777" w:rsidR="00BC2F48" w:rsidRDefault="00BC2F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5D652" w14:textId="0D01DF05" w:rsidR="00C140D7" w:rsidRDefault="00285178" w:rsidP="00C140D7">
    <w:pPr>
      <w:pStyle w:val="Footer"/>
    </w:pPr>
    <w:r w:rsidRPr="00285178">
      <w:rPr>
        <w:i/>
        <w:iCs/>
        <w:sz w:val="16"/>
        <w:szCs w:val="16"/>
      </w:rPr>
      <w:t>PSURERC Form 3.6B Summary of Reports and Decisions on Protocol</w:t>
    </w:r>
    <w:sdt>
      <w:sdtPr>
        <w:id w:val="-1501040848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C140D7">
              <w:tab/>
            </w:r>
            <w:r w:rsidR="00CE1D40">
              <w:t>P</w:t>
            </w:r>
            <w:r w:rsidR="00C140D7">
              <w:t xml:space="preserve">age </w:t>
            </w:r>
            <w:r w:rsidR="00C140D7">
              <w:rPr>
                <w:b/>
                <w:bCs/>
                <w:sz w:val="24"/>
                <w:szCs w:val="24"/>
              </w:rPr>
              <w:fldChar w:fldCharType="begin"/>
            </w:r>
            <w:r w:rsidR="00C140D7">
              <w:rPr>
                <w:b/>
                <w:bCs/>
              </w:rPr>
              <w:instrText xml:space="preserve"> PAGE </w:instrText>
            </w:r>
            <w:r w:rsidR="00C140D7">
              <w:rPr>
                <w:b/>
                <w:bCs/>
                <w:sz w:val="24"/>
                <w:szCs w:val="24"/>
              </w:rPr>
              <w:fldChar w:fldCharType="separate"/>
            </w:r>
            <w:r w:rsidR="00C140D7">
              <w:rPr>
                <w:b/>
                <w:bCs/>
                <w:noProof/>
              </w:rPr>
              <w:t>2</w:t>
            </w:r>
            <w:r w:rsidR="00C140D7">
              <w:rPr>
                <w:b/>
                <w:bCs/>
                <w:sz w:val="24"/>
                <w:szCs w:val="24"/>
              </w:rPr>
              <w:fldChar w:fldCharType="end"/>
            </w:r>
            <w:r w:rsidR="00C140D7">
              <w:t xml:space="preserve"> of </w:t>
            </w:r>
            <w:r w:rsidR="00C140D7">
              <w:rPr>
                <w:b/>
                <w:bCs/>
                <w:sz w:val="24"/>
                <w:szCs w:val="24"/>
              </w:rPr>
              <w:fldChar w:fldCharType="begin"/>
            </w:r>
            <w:r w:rsidR="00C140D7">
              <w:rPr>
                <w:b/>
                <w:bCs/>
              </w:rPr>
              <w:instrText xml:space="preserve"> NUMPAGES  </w:instrText>
            </w:r>
            <w:r w:rsidR="00C140D7">
              <w:rPr>
                <w:b/>
                <w:bCs/>
                <w:sz w:val="24"/>
                <w:szCs w:val="24"/>
              </w:rPr>
              <w:fldChar w:fldCharType="separate"/>
            </w:r>
            <w:r w:rsidR="00C140D7">
              <w:rPr>
                <w:b/>
                <w:bCs/>
                <w:noProof/>
              </w:rPr>
              <w:t>2</w:t>
            </w:r>
            <w:r w:rsidR="00C140D7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7BF323DA" w14:textId="41A47F11" w:rsidR="0030356F" w:rsidRDefault="0030356F">
    <w:pPr>
      <w:pStyle w:val="BodyText"/>
      <w:spacing w:line="14" w:lineRule="auto"/>
      <w:rPr>
        <w:i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8D7EF2" w14:textId="77777777" w:rsidR="00BC2F48" w:rsidRDefault="00BC2F48">
      <w:r>
        <w:separator/>
      </w:r>
    </w:p>
  </w:footnote>
  <w:footnote w:type="continuationSeparator" w:id="0">
    <w:p w14:paraId="7FEF3D00" w14:textId="77777777" w:rsidR="00BC2F48" w:rsidRDefault="00BC2F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0214A7" w14:textId="1570DD1C" w:rsidR="00887100" w:rsidRPr="00887100" w:rsidRDefault="00887100" w:rsidP="00887100">
    <w:pPr>
      <w:spacing w:before="6"/>
      <w:rPr>
        <w:rFonts w:ascii="Times New Roman"/>
        <w:bCs/>
        <w:iCs/>
        <w:sz w:val="18"/>
        <w:szCs w:val="18"/>
      </w:rPr>
    </w:pPr>
    <w:r w:rsidRPr="00887100">
      <w:rPr>
        <w:b/>
        <w:bCs/>
        <w:i/>
        <w:iCs/>
        <w:noProof/>
        <w:sz w:val="16"/>
        <w:szCs w:val="18"/>
        <w:lang w:val="en-PH" w:eastAsia="en-PH"/>
      </w:rPr>
      <w:drawing>
        <wp:anchor distT="0" distB="0" distL="114300" distR="114300" simplePos="0" relativeHeight="251659264" behindDoc="0" locked="0" layoutInCell="1" allowOverlap="1" wp14:anchorId="2301028B" wp14:editId="4D8C4702">
          <wp:simplePos x="0" y="0"/>
          <wp:positionH relativeFrom="column">
            <wp:posOffset>5311775</wp:posOffset>
          </wp:positionH>
          <wp:positionV relativeFrom="paragraph">
            <wp:posOffset>9525</wp:posOffset>
          </wp:positionV>
          <wp:extent cx="827156" cy="827156"/>
          <wp:effectExtent l="0" t="0" r="0" b="0"/>
          <wp:wrapNone/>
          <wp:docPr id="15" name="Picture 15" descr="A logo for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A logo for a university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7156" cy="82715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87100">
      <w:rPr>
        <w:b/>
        <w:bCs/>
        <w:i/>
        <w:iCs/>
        <w:noProof/>
        <w:sz w:val="18"/>
        <w:szCs w:val="18"/>
        <w:lang w:val="en-PH" w:eastAsia="en-PH"/>
      </w:rPr>
      <w:drawing>
        <wp:anchor distT="0" distB="0" distL="0" distR="0" simplePos="0" relativeHeight="251656192" behindDoc="0" locked="0" layoutInCell="1" allowOverlap="1" wp14:anchorId="2CED4E3F" wp14:editId="26DF890D">
          <wp:simplePos x="0" y="0"/>
          <wp:positionH relativeFrom="page">
            <wp:posOffset>838200</wp:posOffset>
          </wp:positionH>
          <wp:positionV relativeFrom="paragraph">
            <wp:posOffset>0</wp:posOffset>
          </wp:positionV>
          <wp:extent cx="816609" cy="806996"/>
          <wp:effectExtent l="0" t="0" r="3175" b="0"/>
          <wp:wrapNone/>
          <wp:docPr id="1" name="image1.png" descr="A logo of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A logo of a university&#10;&#10;Description automatically generated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816609" cy="80699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FDF178C" w14:textId="77777777" w:rsidR="00887100" w:rsidRPr="00887100" w:rsidRDefault="00887100" w:rsidP="00887100">
    <w:pPr>
      <w:spacing w:before="92"/>
      <w:ind w:left="1560" w:right="1459"/>
      <w:jc w:val="center"/>
      <w:outlineLvl w:val="0"/>
      <w:rPr>
        <w:b/>
        <w:bCs/>
        <w:spacing w:val="11"/>
        <w:w w:val="95"/>
        <w:sz w:val="24"/>
        <w:szCs w:val="24"/>
      </w:rPr>
    </w:pPr>
    <w:r w:rsidRPr="00887100">
      <w:rPr>
        <w:b/>
        <w:bCs/>
        <w:w w:val="95"/>
        <w:sz w:val="24"/>
        <w:szCs w:val="24"/>
      </w:rPr>
      <w:t>PALAWAN STATE UNIVERSITY</w:t>
    </w:r>
    <w:r w:rsidRPr="00887100">
      <w:rPr>
        <w:b/>
        <w:bCs/>
        <w:spacing w:val="11"/>
        <w:w w:val="95"/>
        <w:sz w:val="24"/>
        <w:szCs w:val="24"/>
      </w:rPr>
      <w:t xml:space="preserve"> </w:t>
    </w:r>
  </w:p>
  <w:p w14:paraId="4C971745" w14:textId="77777777" w:rsidR="00887100" w:rsidRPr="00887100" w:rsidRDefault="00887100" w:rsidP="00887100">
    <w:pPr>
      <w:spacing w:before="92"/>
      <w:ind w:left="1560" w:right="1459"/>
      <w:jc w:val="center"/>
      <w:outlineLvl w:val="0"/>
      <w:rPr>
        <w:b/>
        <w:bCs/>
        <w:sz w:val="24"/>
        <w:szCs w:val="24"/>
      </w:rPr>
    </w:pPr>
    <w:r w:rsidRPr="00887100">
      <w:rPr>
        <w:b/>
        <w:bCs/>
        <w:w w:val="95"/>
        <w:sz w:val="24"/>
        <w:szCs w:val="24"/>
      </w:rPr>
      <w:t>R</w:t>
    </w:r>
    <w:r w:rsidRPr="00887100">
      <w:rPr>
        <w:b/>
        <w:bCs/>
        <w:spacing w:val="-16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E</w:t>
    </w:r>
    <w:r w:rsidRPr="00887100">
      <w:rPr>
        <w:b/>
        <w:bCs/>
        <w:spacing w:val="-15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S</w:t>
    </w:r>
    <w:r w:rsidRPr="00887100">
      <w:rPr>
        <w:b/>
        <w:bCs/>
        <w:spacing w:val="-15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E</w:t>
    </w:r>
    <w:r w:rsidRPr="00887100">
      <w:rPr>
        <w:b/>
        <w:bCs/>
        <w:spacing w:val="-12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A</w:t>
    </w:r>
    <w:r w:rsidRPr="00887100">
      <w:rPr>
        <w:b/>
        <w:bCs/>
        <w:spacing w:val="-22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R</w:t>
    </w:r>
    <w:r w:rsidRPr="00887100">
      <w:rPr>
        <w:b/>
        <w:bCs/>
        <w:spacing w:val="-16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C</w:t>
    </w:r>
    <w:r w:rsidRPr="00887100">
      <w:rPr>
        <w:b/>
        <w:bCs/>
        <w:spacing w:val="-16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H</w:t>
    </w:r>
    <w:r w:rsidRPr="00887100">
      <w:rPr>
        <w:b/>
        <w:bCs/>
        <w:spacing w:val="39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E</w:t>
    </w:r>
    <w:r w:rsidRPr="00887100">
      <w:rPr>
        <w:b/>
        <w:bCs/>
        <w:spacing w:val="-15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T</w:t>
    </w:r>
    <w:r w:rsidRPr="00887100">
      <w:rPr>
        <w:b/>
        <w:bCs/>
        <w:spacing w:val="-9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H</w:t>
    </w:r>
    <w:r w:rsidRPr="00887100">
      <w:rPr>
        <w:b/>
        <w:bCs/>
        <w:spacing w:val="-16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I</w:t>
    </w:r>
    <w:r w:rsidRPr="00887100">
      <w:rPr>
        <w:b/>
        <w:bCs/>
        <w:spacing w:val="-6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>C</w:t>
    </w:r>
    <w:r w:rsidRPr="00887100">
      <w:rPr>
        <w:b/>
        <w:bCs/>
        <w:spacing w:val="-16"/>
        <w:w w:val="95"/>
        <w:sz w:val="24"/>
        <w:szCs w:val="24"/>
      </w:rPr>
      <w:t xml:space="preserve"> </w:t>
    </w:r>
    <w:r w:rsidRPr="00887100">
      <w:rPr>
        <w:b/>
        <w:bCs/>
        <w:w w:val="95"/>
        <w:sz w:val="24"/>
        <w:szCs w:val="24"/>
      </w:rPr>
      <w:t xml:space="preserve">S </w:t>
    </w:r>
    <w:r w:rsidRPr="00887100">
      <w:rPr>
        <w:b/>
        <w:bCs/>
        <w:spacing w:val="-61"/>
        <w:w w:val="95"/>
        <w:sz w:val="24"/>
        <w:szCs w:val="24"/>
      </w:rPr>
      <w:t xml:space="preserve">  </w:t>
    </w:r>
    <w:r w:rsidRPr="00887100">
      <w:rPr>
        <w:b/>
        <w:bCs/>
        <w:w w:val="90"/>
        <w:sz w:val="24"/>
        <w:szCs w:val="24"/>
      </w:rPr>
      <w:t>R</w:t>
    </w:r>
    <w:r w:rsidRPr="00887100">
      <w:rPr>
        <w:b/>
        <w:bCs/>
        <w:spacing w:val="-20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E</w:t>
    </w:r>
    <w:r w:rsidRPr="00887100">
      <w:rPr>
        <w:b/>
        <w:bCs/>
        <w:spacing w:val="-15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V</w:t>
    </w:r>
    <w:r w:rsidRPr="00887100">
      <w:rPr>
        <w:b/>
        <w:bCs/>
        <w:spacing w:val="-16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I</w:t>
    </w:r>
    <w:r w:rsidRPr="00887100">
      <w:rPr>
        <w:b/>
        <w:bCs/>
        <w:spacing w:val="-14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E</w:t>
    </w:r>
    <w:r w:rsidRPr="00887100">
      <w:rPr>
        <w:b/>
        <w:bCs/>
        <w:spacing w:val="-13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W</w:t>
    </w:r>
    <w:r w:rsidRPr="00887100">
      <w:rPr>
        <w:b/>
        <w:bCs/>
        <w:spacing w:val="41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C</w:t>
    </w:r>
    <w:r w:rsidRPr="00887100">
      <w:rPr>
        <w:b/>
        <w:bCs/>
        <w:spacing w:val="-15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O</w:t>
    </w:r>
    <w:r w:rsidRPr="00887100">
      <w:rPr>
        <w:b/>
        <w:bCs/>
        <w:spacing w:val="-17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M</w:t>
    </w:r>
    <w:r w:rsidRPr="00887100">
      <w:rPr>
        <w:b/>
        <w:bCs/>
        <w:spacing w:val="-14"/>
        <w:w w:val="90"/>
        <w:sz w:val="24"/>
        <w:szCs w:val="24"/>
      </w:rPr>
      <w:t xml:space="preserve"> </w:t>
    </w:r>
    <w:proofErr w:type="spellStart"/>
    <w:r w:rsidRPr="00887100">
      <w:rPr>
        <w:b/>
        <w:bCs/>
        <w:w w:val="90"/>
        <w:sz w:val="24"/>
        <w:szCs w:val="24"/>
      </w:rPr>
      <w:t>M</w:t>
    </w:r>
    <w:proofErr w:type="spellEnd"/>
    <w:r w:rsidRPr="00887100">
      <w:rPr>
        <w:b/>
        <w:bCs/>
        <w:spacing w:val="-13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I</w:t>
    </w:r>
    <w:r w:rsidRPr="00887100">
      <w:rPr>
        <w:b/>
        <w:bCs/>
        <w:spacing w:val="-13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T</w:t>
    </w:r>
    <w:r w:rsidRPr="00887100">
      <w:rPr>
        <w:b/>
        <w:bCs/>
        <w:spacing w:val="-17"/>
        <w:w w:val="90"/>
        <w:sz w:val="24"/>
        <w:szCs w:val="24"/>
      </w:rPr>
      <w:t xml:space="preserve"> </w:t>
    </w:r>
    <w:proofErr w:type="spellStart"/>
    <w:r w:rsidRPr="00887100">
      <w:rPr>
        <w:b/>
        <w:bCs/>
        <w:w w:val="90"/>
        <w:sz w:val="24"/>
        <w:szCs w:val="24"/>
      </w:rPr>
      <w:t>T</w:t>
    </w:r>
    <w:proofErr w:type="spellEnd"/>
    <w:r w:rsidRPr="00887100">
      <w:rPr>
        <w:b/>
        <w:bCs/>
        <w:spacing w:val="-17"/>
        <w:w w:val="90"/>
        <w:sz w:val="24"/>
        <w:szCs w:val="24"/>
      </w:rPr>
      <w:t xml:space="preserve"> </w:t>
    </w:r>
    <w:r w:rsidRPr="00887100">
      <w:rPr>
        <w:b/>
        <w:bCs/>
        <w:w w:val="90"/>
        <w:sz w:val="24"/>
        <w:szCs w:val="24"/>
      </w:rPr>
      <w:t>E</w:t>
    </w:r>
    <w:r w:rsidRPr="00887100">
      <w:rPr>
        <w:b/>
        <w:bCs/>
        <w:spacing w:val="-14"/>
        <w:w w:val="90"/>
        <w:sz w:val="24"/>
        <w:szCs w:val="24"/>
      </w:rPr>
      <w:t xml:space="preserve"> </w:t>
    </w:r>
    <w:proofErr w:type="spellStart"/>
    <w:r w:rsidRPr="00887100">
      <w:rPr>
        <w:b/>
        <w:bCs/>
        <w:w w:val="90"/>
        <w:sz w:val="24"/>
        <w:szCs w:val="24"/>
      </w:rPr>
      <w:t>E</w:t>
    </w:r>
    <w:proofErr w:type="spellEnd"/>
  </w:p>
  <w:p w14:paraId="5B64A1DC" w14:textId="77777777" w:rsidR="00887100" w:rsidRPr="00887100" w:rsidRDefault="00887100" w:rsidP="00887100">
    <w:pPr>
      <w:spacing w:before="3"/>
      <w:ind w:left="2552" w:right="2285"/>
      <w:jc w:val="center"/>
      <w:rPr>
        <w:rFonts w:ascii="Arial MT" w:eastAsia="Arial MT" w:hAnsi="Arial MT" w:cs="Arial MT"/>
        <w:sz w:val="16"/>
      </w:rPr>
    </w:pPr>
    <w:proofErr w:type="spellStart"/>
    <w:r w:rsidRPr="00887100">
      <w:rPr>
        <w:rFonts w:ascii="Arial MT" w:eastAsia="Arial MT" w:hAnsi="Arial MT" w:cs="Arial MT"/>
        <w:sz w:val="16"/>
      </w:rPr>
      <w:t>Tiniguiban</w:t>
    </w:r>
    <w:proofErr w:type="spellEnd"/>
    <w:r w:rsidRPr="00887100">
      <w:rPr>
        <w:rFonts w:ascii="Arial MT" w:eastAsia="Arial MT" w:hAnsi="Arial MT" w:cs="Arial MT"/>
        <w:spacing w:val="5"/>
        <w:sz w:val="16"/>
      </w:rPr>
      <w:t xml:space="preserve"> </w:t>
    </w:r>
    <w:r w:rsidRPr="00887100">
      <w:rPr>
        <w:rFonts w:ascii="Arial MT" w:eastAsia="Arial MT" w:hAnsi="Arial MT" w:cs="Arial MT"/>
        <w:sz w:val="16"/>
      </w:rPr>
      <w:t>Heights,</w:t>
    </w:r>
    <w:r w:rsidRPr="00887100">
      <w:rPr>
        <w:rFonts w:ascii="Arial MT" w:eastAsia="Arial MT" w:hAnsi="Arial MT" w:cs="Arial MT"/>
        <w:spacing w:val="9"/>
        <w:sz w:val="16"/>
      </w:rPr>
      <w:t xml:space="preserve"> </w:t>
    </w:r>
    <w:r w:rsidRPr="00887100">
      <w:rPr>
        <w:rFonts w:ascii="Arial MT" w:eastAsia="Arial MT" w:hAnsi="Arial MT" w:cs="Arial MT"/>
        <w:sz w:val="16"/>
      </w:rPr>
      <w:t>Puerto</w:t>
    </w:r>
    <w:r w:rsidRPr="00887100">
      <w:rPr>
        <w:rFonts w:ascii="Arial MT" w:eastAsia="Arial MT" w:hAnsi="Arial MT" w:cs="Arial MT"/>
        <w:spacing w:val="6"/>
        <w:sz w:val="16"/>
      </w:rPr>
      <w:t xml:space="preserve"> </w:t>
    </w:r>
    <w:r w:rsidRPr="00887100">
      <w:rPr>
        <w:rFonts w:ascii="Arial MT" w:eastAsia="Arial MT" w:hAnsi="Arial MT" w:cs="Arial MT"/>
        <w:sz w:val="16"/>
      </w:rPr>
      <w:t>Princesa</w:t>
    </w:r>
    <w:r w:rsidRPr="00887100">
      <w:rPr>
        <w:rFonts w:ascii="Arial MT" w:eastAsia="Arial MT" w:hAnsi="Arial MT" w:cs="Arial MT"/>
        <w:spacing w:val="6"/>
        <w:sz w:val="16"/>
      </w:rPr>
      <w:t xml:space="preserve"> </w:t>
    </w:r>
    <w:r w:rsidRPr="00887100">
      <w:rPr>
        <w:rFonts w:ascii="Arial MT" w:eastAsia="Arial MT" w:hAnsi="Arial MT" w:cs="Arial MT"/>
        <w:sz w:val="16"/>
      </w:rPr>
      <w:t>City,</w:t>
    </w:r>
    <w:r w:rsidRPr="00887100">
      <w:rPr>
        <w:rFonts w:ascii="Arial MT" w:eastAsia="Arial MT" w:hAnsi="Arial MT" w:cs="Arial MT"/>
        <w:spacing w:val="9"/>
        <w:sz w:val="16"/>
      </w:rPr>
      <w:t xml:space="preserve"> </w:t>
    </w:r>
    <w:r w:rsidRPr="00887100">
      <w:rPr>
        <w:rFonts w:ascii="Arial MT" w:eastAsia="Arial MT" w:hAnsi="Arial MT" w:cs="Arial MT"/>
        <w:sz w:val="16"/>
      </w:rPr>
      <w:t>5300</w:t>
    </w:r>
    <w:r w:rsidRPr="00887100">
      <w:rPr>
        <w:rFonts w:ascii="Arial MT" w:eastAsia="Arial MT" w:hAnsi="Arial MT" w:cs="Arial MT"/>
        <w:spacing w:val="29"/>
        <w:sz w:val="16"/>
      </w:rPr>
      <w:t xml:space="preserve"> </w:t>
    </w:r>
    <w:r w:rsidRPr="00887100">
      <w:rPr>
        <w:rFonts w:ascii="Arial MT" w:eastAsia="Arial MT" w:hAnsi="Arial MT" w:cs="Arial MT"/>
        <w:sz w:val="16"/>
      </w:rPr>
      <w:t>Palawan</w:t>
    </w:r>
  </w:p>
  <w:p w14:paraId="3EA24F10" w14:textId="0DCE5E29" w:rsidR="00887100" w:rsidRDefault="00887100" w:rsidP="00887100">
    <w:pPr>
      <w:spacing w:before="1"/>
      <w:ind w:left="1985" w:right="1830"/>
      <w:jc w:val="center"/>
      <w:rPr>
        <w:rFonts w:ascii="Arial MT" w:eastAsia="Arial MT" w:hAnsi="Arial MT" w:cs="Arial MT"/>
        <w:sz w:val="16"/>
      </w:rPr>
    </w:pPr>
    <w:r w:rsidRPr="00887100">
      <w:rPr>
        <w:rFonts w:eastAsia="Arial MT" w:hAnsi="Arial MT" w:cs="Arial MT"/>
        <w:i/>
        <w:spacing w:val="-1"/>
        <w:sz w:val="16"/>
      </w:rPr>
      <w:t>Email</w:t>
    </w:r>
    <w:r w:rsidRPr="00887100">
      <w:rPr>
        <w:rFonts w:ascii="Arial MT" w:eastAsia="Arial MT" w:hAnsi="Arial MT" w:cs="Arial MT"/>
        <w:spacing w:val="-1"/>
        <w:sz w:val="16"/>
      </w:rPr>
      <w:t>:</w:t>
    </w:r>
    <w:r w:rsidRPr="00887100">
      <w:rPr>
        <w:rFonts w:ascii="Arial MT" w:eastAsia="Arial MT" w:hAnsi="Arial MT" w:cs="Arial MT"/>
        <w:spacing w:val="-7"/>
        <w:sz w:val="16"/>
      </w:rPr>
      <w:t xml:space="preserve"> </w:t>
    </w:r>
    <w:hyperlink r:id="rId3">
      <w:r w:rsidRPr="00887100">
        <w:rPr>
          <w:rFonts w:ascii="Arial MT" w:eastAsia="Arial MT" w:hAnsi="Arial MT" w:cs="Arial MT"/>
          <w:color w:val="0000FF"/>
          <w:spacing w:val="-1"/>
          <w:sz w:val="16"/>
          <w:u w:val="single" w:color="0000FF"/>
        </w:rPr>
        <w:t>psurecpal@gmail.com</w:t>
      </w:r>
      <w:r w:rsidRPr="00887100">
        <w:rPr>
          <w:rFonts w:ascii="Arial MT" w:eastAsia="Arial MT" w:hAnsi="Arial MT" w:cs="Arial MT"/>
          <w:color w:val="0000FF"/>
          <w:spacing w:val="-3"/>
          <w:sz w:val="16"/>
        </w:rPr>
        <w:t xml:space="preserve"> </w:t>
      </w:r>
      <w:r w:rsidRPr="00887100">
        <w:rPr>
          <w:rFonts w:ascii="Arial MT" w:eastAsia="Arial MT" w:hAnsi="Arial MT" w:cs="Arial MT"/>
          <w:sz w:val="16"/>
        </w:rPr>
        <w:t>/</w:t>
      </w:r>
      <w:r w:rsidRPr="00887100">
        <w:rPr>
          <w:rFonts w:ascii="Arial MT" w:eastAsia="Arial MT" w:hAnsi="Arial MT" w:cs="Arial MT"/>
          <w:spacing w:val="-6"/>
          <w:sz w:val="16"/>
        </w:rPr>
        <w:t xml:space="preserve"> </w:t>
      </w:r>
    </w:hyperlink>
    <w:hyperlink r:id="rId4">
      <w:r w:rsidRPr="00887100">
        <w:rPr>
          <w:rFonts w:ascii="Arial MT" w:eastAsia="Arial MT" w:hAnsi="Arial MT" w:cs="Arial MT"/>
          <w:sz w:val="16"/>
        </w:rPr>
        <w:t>psurercsubmissions@psu.palawan.edu.ph</w:t>
      </w:r>
    </w:hyperlink>
  </w:p>
  <w:p w14:paraId="69E6EBB8" w14:textId="77777777" w:rsidR="005608DD" w:rsidRDefault="005608DD" w:rsidP="005608DD">
    <w:pPr>
      <w:spacing w:before="1"/>
      <w:ind w:left="1703" w:right="1452"/>
      <w:jc w:val="center"/>
      <w:rPr>
        <w:sz w:val="16"/>
      </w:rPr>
    </w:pPr>
    <w:bookmarkStart w:id="1" w:name="_Hlk161059114"/>
    <w:r w:rsidRPr="00514B18">
      <w:rPr>
        <w:sz w:val="16"/>
      </w:rPr>
      <w:t>US DOHHS</w:t>
    </w:r>
    <w:r>
      <w:rPr>
        <w:sz w:val="16"/>
      </w:rPr>
      <w:t>-</w:t>
    </w:r>
    <w:r w:rsidRPr="00514B18">
      <w:rPr>
        <w:sz w:val="16"/>
      </w:rPr>
      <w:t>OHRP</w:t>
    </w:r>
    <w:r>
      <w:rPr>
        <w:sz w:val="16"/>
      </w:rPr>
      <w:t xml:space="preserve"> </w:t>
    </w:r>
    <w:r w:rsidRPr="00514B18">
      <w:rPr>
        <w:sz w:val="16"/>
      </w:rPr>
      <w:t>R</w:t>
    </w:r>
    <w:r>
      <w:rPr>
        <w:sz w:val="16"/>
      </w:rPr>
      <w:t xml:space="preserve">egistration </w:t>
    </w:r>
    <w:r w:rsidRPr="00514B18">
      <w:rPr>
        <w:sz w:val="16"/>
      </w:rPr>
      <w:t>N</w:t>
    </w:r>
    <w:r>
      <w:rPr>
        <w:sz w:val="16"/>
      </w:rPr>
      <w:t>o.:</w:t>
    </w:r>
    <w:r w:rsidRPr="00514B18">
      <w:rPr>
        <w:sz w:val="16"/>
      </w:rPr>
      <w:t xml:space="preserve"> IRB00014070</w:t>
    </w:r>
    <w:r>
      <w:rPr>
        <w:sz w:val="16"/>
      </w:rPr>
      <w:t xml:space="preserve">  </w:t>
    </w:r>
  </w:p>
  <w:p w14:paraId="73BFDFFE" w14:textId="5ABD76A8" w:rsidR="00887100" w:rsidRPr="00887100" w:rsidRDefault="005608DD" w:rsidP="00CE1D40">
    <w:pPr>
      <w:spacing w:before="1"/>
      <w:ind w:left="1703" w:right="1452"/>
      <w:jc w:val="center"/>
      <w:rPr>
        <w:rFonts w:ascii="Arial MT" w:eastAsia="Arial MT" w:hAnsi="Arial MT" w:cs="Arial MT"/>
        <w:sz w:val="18"/>
      </w:rPr>
    </w:pPr>
    <w:r>
      <w:rPr>
        <w:sz w:val="16"/>
      </w:rPr>
      <w:t>PHREB Accreditation No.: L1-2023-058-01</w:t>
    </w:r>
    <w:bookmarkEnd w:id="1"/>
  </w:p>
  <w:p w14:paraId="5121D7F7" w14:textId="4A97B55A" w:rsidR="0030356F" w:rsidRDefault="0030356F">
    <w:pPr>
      <w:pStyle w:val="BodyText"/>
      <w:spacing w:line="14" w:lineRule="auto"/>
      <w:rPr>
        <w:i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45A37"/>
    <w:multiLevelType w:val="multilevel"/>
    <w:tmpl w:val="322C14D8"/>
    <w:lvl w:ilvl="0">
      <w:start w:val="11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1" w15:restartNumberingAfterBreak="0">
    <w:nsid w:val="0C2467BF"/>
    <w:multiLevelType w:val="multilevel"/>
    <w:tmpl w:val="8C10DA96"/>
    <w:lvl w:ilvl="0">
      <w:start w:val="8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0" w:hanging="360"/>
      </w:pPr>
      <w:rPr>
        <w:rFonts w:ascii="Arial MT" w:eastAsia="Arial MT" w:hAnsi="Arial MT" w:cs="Arial MT" w:hint="default"/>
        <w:spacing w:val="0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1773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70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639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72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39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72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01E772A"/>
    <w:multiLevelType w:val="multilevel"/>
    <w:tmpl w:val="8FB232BA"/>
    <w:lvl w:ilvl="0">
      <w:start w:val="15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3" w15:restartNumberingAfterBreak="0">
    <w:nsid w:val="11C15EDA"/>
    <w:multiLevelType w:val="multilevel"/>
    <w:tmpl w:val="48426C06"/>
    <w:lvl w:ilvl="0">
      <w:start w:val="16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4" w15:restartNumberingAfterBreak="0">
    <w:nsid w:val="156B5D94"/>
    <w:multiLevelType w:val="multilevel"/>
    <w:tmpl w:val="322C14D8"/>
    <w:lvl w:ilvl="0">
      <w:start w:val="11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5" w15:restartNumberingAfterBreak="0">
    <w:nsid w:val="15AA451D"/>
    <w:multiLevelType w:val="multilevel"/>
    <w:tmpl w:val="5172E1BC"/>
    <w:lvl w:ilvl="0">
      <w:start w:val="2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0" w:hanging="360"/>
      </w:pPr>
      <w:rPr>
        <w:rFonts w:ascii="Arial MT" w:eastAsia="Arial MT" w:hAnsi="Arial MT" w:cs="Arial MT" w:hint="default"/>
        <w:spacing w:val="0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1773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70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64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7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73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21AD124F"/>
    <w:multiLevelType w:val="multilevel"/>
    <w:tmpl w:val="17825CF2"/>
    <w:lvl w:ilvl="0">
      <w:start w:val="14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7" w15:restartNumberingAfterBreak="0">
    <w:nsid w:val="2A3330DE"/>
    <w:multiLevelType w:val="multilevel"/>
    <w:tmpl w:val="E1F2B11A"/>
    <w:lvl w:ilvl="0">
      <w:start w:val="1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w w:val="98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904" w:hanging="435"/>
      </w:pPr>
      <w:rPr>
        <w:rFonts w:ascii="Arial MT" w:eastAsia="Arial MT" w:hAnsi="Arial MT" w:cs="Arial MT" w:hint="default"/>
        <w:spacing w:val="-3"/>
        <w:w w:val="97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1826" w:hanging="435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753" w:hanging="435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680" w:hanging="43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06" w:hanging="43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33" w:hanging="43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60" w:hanging="43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86" w:hanging="435"/>
      </w:pPr>
      <w:rPr>
        <w:rFonts w:hint="default"/>
        <w:lang w:val="en-US" w:eastAsia="en-US" w:bidi="ar-SA"/>
      </w:rPr>
    </w:lvl>
  </w:abstractNum>
  <w:abstractNum w:abstractNumId="8" w15:restartNumberingAfterBreak="0">
    <w:nsid w:val="2A8913BB"/>
    <w:multiLevelType w:val="multilevel"/>
    <w:tmpl w:val="4AF62046"/>
    <w:lvl w:ilvl="0">
      <w:start w:val="7"/>
      <w:numFmt w:val="decimal"/>
      <w:lvlText w:val="%1"/>
      <w:lvlJc w:val="left"/>
      <w:pPr>
        <w:ind w:left="830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0" w:hanging="360"/>
      </w:pPr>
      <w:rPr>
        <w:rFonts w:ascii="Arial MT" w:eastAsia="Arial MT" w:hAnsi="Arial MT" w:cs="Arial MT" w:hint="default"/>
        <w:spacing w:val="0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519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359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99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39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79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19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59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2B3D09BC"/>
    <w:multiLevelType w:val="multilevel"/>
    <w:tmpl w:val="322C14D8"/>
    <w:lvl w:ilvl="0">
      <w:start w:val="11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10" w15:restartNumberingAfterBreak="0">
    <w:nsid w:val="31245D71"/>
    <w:multiLevelType w:val="multilevel"/>
    <w:tmpl w:val="2A542C16"/>
    <w:lvl w:ilvl="0">
      <w:start w:val="10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hint="default"/>
        <w:spacing w:val="-2"/>
        <w:w w:val="96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11" w15:restartNumberingAfterBreak="0">
    <w:nsid w:val="3FCA7BCF"/>
    <w:multiLevelType w:val="multilevel"/>
    <w:tmpl w:val="FAB498F2"/>
    <w:lvl w:ilvl="0">
      <w:start w:val="3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0" w:hanging="360"/>
      </w:pPr>
      <w:rPr>
        <w:rFonts w:ascii="Arial MT" w:eastAsia="Arial MT" w:hAnsi="Arial MT" w:cs="Arial MT" w:hint="default"/>
        <w:spacing w:val="0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1773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70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64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7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73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40A70128"/>
    <w:multiLevelType w:val="multilevel"/>
    <w:tmpl w:val="16481B3A"/>
    <w:lvl w:ilvl="0">
      <w:start w:val="20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13" w15:restartNumberingAfterBreak="0">
    <w:nsid w:val="52A37F9C"/>
    <w:multiLevelType w:val="multilevel"/>
    <w:tmpl w:val="D55A87C4"/>
    <w:lvl w:ilvl="0">
      <w:start w:val="5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0" w:hanging="360"/>
      </w:pPr>
      <w:rPr>
        <w:rFonts w:ascii="Arial MT" w:eastAsia="Arial MT" w:hAnsi="Arial MT" w:cs="Arial MT" w:hint="default"/>
        <w:spacing w:val="0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1773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70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64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7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73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52C06729"/>
    <w:multiLevelType w:val="multilevel"/>
    <w:tmpl w:val="A3A2F01E"/>
    <w:lvl w:ilvl="0">
      <w:start w:val="6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0" w:hanging="360"/>
      </w:pPr>
      <w:rPr>
        <w:rFonts w:ascii="Arial MT" w:eastAsia="Arial MT" w:hAnsi="Arial MT" w:cs="Arial MT" w:hint="default"/>
        <w:spacing w:val="0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1773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70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64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7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4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73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53D37D13"/>
    <w:multiLevelType w:val="multilevel"/>
    <w:tmpl w:val="29B4235E"/>
    <w:lvl w:ilvl="0">
      <w:start w:val="13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16" w15:restartNumberingAfterBreak="0">
    <w:nsid w:val="55CB1468"/>
    <w:multiLevelType w:val="multilevel"/>
    <w:tmpl w:val="3612D576"/>
    <w:lvl w:ilvl="0">
      <w:start w:val="12"/>
      <w:numFmt w:val="decimal"/>
      <w:lvlText w:val="%1."/>
      <w:lvlJc w:val="left"/>
      <w:pPr>
        <w:ind w:left="472" w:hanging="360"/>
      </w:pPr>
      <w:rPr>
        <w:rFonts w:ascii="Arial MT" w:eastAsia="Arial MT" w:hAnsi="Arial MT" w:cs="Arial MT" w:hint="default"/>
        <w:spacing w:val="0"/>
        <w:w w:val="96"/>
        <w:sz w:val="20"/>
        <w:szCs w:val="20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position w:val="-12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17" w15:restartNumberingAfterBreak="0">
    <w:nsid w:val="593D4C45"/>
    <w:multiLevelType w:val="multilevel"/>
    <w:tmpl w:val="322C14D8"/>
    <w:lvl w:ilvl="0">
      <w:start w:val="11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18" w15:restartNumberingAfterBreak="0">
    <w:nsid w:val="5EAE01C8"/>
    <w:multiLevelType w:val="hybridMultilevel"/>
    <w:tmpl w:val="08E8182A"/>
    <w:lvl w:ilvl="0" w:tplc="42B2026C">
      <w:numFmt w:val="bullet"/>
      <w:lvlText w:val=""/>
      <w:lvlJc w:val="left"/>
      <w:pPr>
        <w:ind w:left="83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5FEC6896">
      <w:numFmt w:val="bullet"/>
      <w:lvlText w:val="•"/>
      <w:lvlJc w:val="left"/>
      <w:pPr>
        <w:ind w:left="1679" w:hanging="360"/>
      </w:pPr>
      <w:rPr>
        <w:rFonts w:hint="default"/>
        <w:lang w:val="en-US" w:eastAsia="en-US" w:bidi="ar-SA"/>
      </w:rPr>
    </w:lvl>
    <w:lvl w:ilvl="2" w:tplc="B9743764">
      <w:numFmt w:val="bullet"/>
      <w:lvlText w:val="•"/>
      <w:lvlJc w:val="left"/>
      <w:pPr>
        <w:ind w:left="2519" w:hanging="360"/>
      </w:pPr>
      <w:rPr>
        <w:rFonts w:hint="default"/>
        <w:lang w:val="en-US" w:eastAsia="en-US" w:bidi="ar-SA"/>
      </w:rPr>
    </w:lvl>
    <w:lvl w:ilvl="3" w:tplc="76422CEC">
      <w:numFmt w:val="bullet"/>
      <w:lvlText w:val="•"/>
      <w:lvlJc w:val="left"/>
      <w:pPr>
        <w:ind w:left="3359" w:hanging="360"/>
      </w:pPr>
      <w:rPr>
        <w:rFonts w:hint="default"/>
        <w:lang w:val="en-US" w:eastAsia="en-US" w:bidi="ar-SA"/>
      </w:rPr>
    </w:lvl>
    <w:lvl w:ilvl="4" w:tplc="A8706116">
      <w:numFmt w:val="bullet"/>
      <w:lvlText w:val="•"/>
      <w:lvlJc w:val="left"/>
      <w:pPr>
        <w:ind w:left="4199" w:hanging="360"/>
      </w:pPr>
      <w:rPr>
        <w:rFonts w:hint="default"/>
        <w:lang w:val="en-US" w:eastAsia="en-US" w:bidi="ar-SA"/>
      </w:rPr>
    </w:lvl>
    <w:lvl w:ilvl="5" w:tplc="FC40DA78">
      <w:numFmt w:val="bullet"/>
      <w:lvlText w:val="•"/>
      <w:lvlJc w:val="left"/>
      <w:pPr>
        <w:ind w:left="5039" w:hanging="360"/>
      </w:pPr>
      <w:rPr>
        <w:rFonts w:hint="default"/>
        <w:lang w:val="en-US" w:eastAsia="en-US" w:bidi="ar-SA"/>
      </w:rPr>
    </w:lvl>
    <w:lvl w:ilvl="6" w:tplc="E9528B1E">
      <w:numFmt w:val="bullet"/>
      <w:lvlText w:val="•"/>
      <w:lvlJc w:val="left"/>
      <w:pPr>
        <w:ind w:left="5879" w:hanging="360"/>
      </w:pPr>
      <w:rPr>
        <w:rFonts w:hint="default"/>
        <w:lang w:val="en-US" w:eastAsia="en-US" w:bidi="ar-SA"/>
      </w:rPr>
    </w:lvl>
    <w:lvl w:ilvl="7" w:tplc="6510A21E">
      <w:numFmt w:val="bullet"/>
      <w:lvlText w:val="•"/>
      <w:lvlJc w:val="left"/>
      <w:pPr>
        <w:ind w:left="6719" w:hanging="360"/>
      </w:pPr>
      <w:rPr>
        <w:rFonts w:hint="default"/>
        <w:lang w:val="en-US" w:eastAsia="en-US" w:bidi="ar-SA"/>
      </w:rPr>
    </w:lvl>
    <w:lvl w:ilvl="8" w:tplc="EAB6DBCA">
      <w:numFmt w:val="bullet"/>
      <w:lvlText w:val="•"/>
      <w:lvlJc w:val="left"/>
      <w:pPr>
        <w:ind w:left="7559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674C124D"/>
    <w:multiLevelType w:val="multilevel"/>
    <w:tmpl w:val="B14C6234"/>
    <w:lvl w:ilvl="0">
      <w:start w:val="17"/>
      <w:numFmt w:val="decimal"/>
      <w:lvlText w:val="%1"/>
      <w:lvlJc w:val="left"/>
      <w:pPr>
        <w:ind w:left="1552" w:hanging="1083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3095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863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31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399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67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35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03" w:hanging="1083"/>
      </w:pPr>
      <w:rPr>
        <w:rFonts w:hint="default"/>
        <w:lang w:val="en-US" w:eastAsia="en-US" w:bidi="ar-SA"/>
      </w:rPr>
    </w:lvl>
  </w:abstractNum>
  <w:abstractNum w:abstractNumId="20" w15:restartNumberingAfterBreak="0">
    <w:nsid w:val="68C2347D"/>
    <w:multiLevelType w:val="multilevel"/>
    <w:tmpl w:val="C61A5B90"/>
    <w:lvl w:ilvl="0">
      <w:start w:val="18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abstractNum w:abstractNumId="21" w15:restartNumberingAfterBreak="0">
    <w:nsid w:val="75A349CF"/>
    <w:multiLevelType w:val="multilevel"/>
    <w:tmpl w:val="860E25A8"/>
    <w:lvl w:ilvl="0">
      <w:start w:val="9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30" w:hanging="360"/>
      </w:pPr>
      <w:rPr>
        <w:rFonts w:hint="default"/>
        <w:spacing w:val="0"/>
        <w:w w:val="96"/>
        <w:lang w:val="en-US" w:eastAsia="en-US" w:bidi="ar-SA"/>
      </w:rPr>
    </w:lvl>
    <w:lvl w:ilvl="2">
      <w:numFmt w:val="bullet"/>
      <w:lvlText w:val="•"/>
      <w:lvlJc w:val="left"/>
      <w:pPr>
        <w:ind w:left="1773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70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639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72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39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372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7F8E4932"/>
    <w:multiLevelType w:val="multilevel"/>
    <w:tmpl w:val="76447C46"/>
    <w:lvl w:ilvl="0">
      <w:start w:val="19"/>
      <w:numFmt w:val="decimal"/>
      <w:lvlText w:val="%1."/>
      <w:lvlJc w:val="left"/>
      <w:pPr>
        <w:ind w:left="472" w:hanging="360"/>
      </w:pPr>
      <w:rPr>
        <w:rFonts w:ascii="Arial" w:eastAsia="Arial" w:hAnsi="Arial" w:cs="Arial" w:hint="default"/>
        <w:b/>
        <w:bCs/>
        <w:spacing w:val="0"/>
        <w:w w:val="97"/>
        <w:sz w:val="20"/>
        <w:szCs w:val="20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52" w:hanging="1083"/>
      </w:pPr>
      <w:rPr>
        <w:rFonts w:ascii="Arial MT" w:eastAsia="Arial MT" w:hAnsi="Arial MT" w:cs="Arial MT" w:hint="default"/>
        <w:spacing w:val="-2"/>
        <w:w w:val="96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413" w:hanging="108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66" w:hanging="108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19" w:hanging="108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72" w:hanging="108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26" w:hanging="108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79" w:hanging="108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32" w:hanging="1083"/>
      </w:pPr>
      <w:rPr>
        <w:rFonts w:hint="default"/>
        <w:lang w:val="en-US" w:eastAsia="en-US" w:bidi="ar-SA"/>
      </w:rPr>
    </w:lvl>
  </w:abstractNum>
  <w:num w:numId="1">
    <w:abstractNumId w:val="18"/>
  </w:num>
  <w:num w:numId="2">
    <w:abstractNumId w:val="12"/>
  </w:num>
  <w:num w:numId="3">
    <w:abstractNumId w:val="22"/>
  </w:num>
  <w:num w:numId="4">
    <w:abstractNumId w:val="20"/>
  </w:num>
  <w:num w:numId="5">
    <w:abstractNumId w:val="19"/>
  </w:num>
  <w:num w:numId="6">
    <w:abstractNumId w:val="3"/>
  </w:num>
  <w:num w:numId="7">
    <w:abstractNumId w:val="2"/>
  </w:num>
  <w:num w:numId="8">
    <w:abstractNumId w:val="6"/>
  </w:num>
  <w:num w:numId="9">
    <w:abstractNumId w:val="15"/>
  </w:num>
  <w:num w:numId="10">
    <w:abstractNumId w:val="16"/>
  </w:num>
  <w:num w:numId="11">
    <w:abstractNumId w:val="9"/>
  </w:num>
  <w:num w:numId="12">
    <w:abstractNumId w:val="10"/>
  </w:num>
  <w:num w:numId="13">
    <w:abstractNumId w:val="21"/>
  </w:num>
  <w:num w:numId="14">
    <w:abstractNumId w:val="1"/>
  </w:num>
  <w:num w:numId="15">
    <w:abstractNumId w:val="8"/>
  </w:num>
  <w:num w:numId="16">
    <w:abstractNumId w:val="14"/>
  </w:num>
  <w:num w:numId="17">
    <w:abstractNumId w:val="13"/>
  </w:num>
  <w:num w:numId="18">
    <w:abstractNumId w:val="11"/>
  </w:num>
  <w:num w:numId="19">
    <w:abstractNumId w:val="5"/>
  </w:num>
  <w:num w:numId="20">
    <w:abstractNumId w:val="7"/>
  </w:num>
  <w:num w:numId="21">
    <w:abstractNumId w:val="4"/>
  </w:num>
  <w:num w:numId="22">
    <w:abstractNumId w:val="0"/>
  </w:num>
  <w:num w:numId="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1NLYwsTS3MDAzNTNU0lEKTi0uzszPAykwqwUAlGYS9iwAAAA="/>
  </w:docVars>
  <w:rsids>
    <w:rsidRoot w:val="0030356F"/>
    <w:rsid w:val="00285178"/>
    <w:rsid w:val="0030356F"/>
    <w:rsid w:val="00340ACB"/>
    <w:rsid w:val="005608DD"/>
    <w:rsid w:val="00765AB5"/>
    <w:rsid w:val="007A276D"/>
    <w:rsid w:val="00887100"/>
    <w:rsid w:val="00A61CB1"/>
    <w:rsid w:val="00AB5953"/>
    <w:rsid w:val="00BC2F48"/>
    <w:rsid w:val="00C140D7"/>
    <w:rsid w:val="00CE1AEC"/>
    <w:rsid w:val="00CE1D40"/>
    <w:rsid w:val="00CF6B01"/>
    <w:rsid w:val="00E93B64"/>
    <w:rsid w:val="00FE0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5F3589"/>
  <w15:docId w15:val="{EB6AD5D6-E382-46C6-9DFB-0D2D75BD4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12"/>
      <w:ind w:left="370" w:right="408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i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2"/>
    </w:pPr>
  </w:style>
  <w:style w:type="paragraph" w:styleId="Header">
    <w:name w:val="header"/>
    <w:basedOn w:val="Normal"/>
    <w:link w:val="HeaderChar"/>
    <w:uiPriority w:val="99"/>
    <w:unhideWhenUsed/>
    <w:rsid w:val="008871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7100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8871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7100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CE1D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psurecpal@gmail.com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hyperlink" Target="mailto:psurercsubmissions@psu.palawan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3</Words>
  <Characters>468</Characters>
  <Application>Microsoft Office Word</Application>
  <DocSecurity>0</DocSecurity>
  <Lines>14</Lines>
  <Paragraphs>12</Paragraphs>
  <ScaleCrop>false</ScaleCrop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ING REVIEW APPLICATION FORM</dc:title>
  <dc:creator>UPMREB</dc:creator>
  <cp:lastModifiedBy>Serge Dave</cp:lastModifiedBy>
  <cp:revision>4</cp:revision>
  <dcterms:created xsi:type="dcterms:W3CDTF">2025-05-19T05:27:00Z</dcterms:created>
  <dcterms:modified xsi:type="dcterms:W3CDTF">2025-05-19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3-06T00:00:00Z</vt:filetime>
  </property>
  <property fmtid="{D5CDD505-2E9C-101B-9397-08002B2CF9AE}" pid="5" name="GrammarlyDocumentId">
    <vt:lpwstr>0f537a8a7482d4114910217839c064d76ced6218c31e0eab9591dad8f262beb9</vt:lpwstr>
  </property>
</Properties>
</file>